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08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Figure 0.1: C-MOOR logo</w:t>
      </w:r>
    </w:p>
    <w:bookmarkStart w:id="22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2"/>
    <w:bookmarkStart w:id="23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3"/>
    <w:bookmarkStart w:id="24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4"/>
    <w:bookmarkStart w:id="30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7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NIBLSE</w:t>
        </w:r>
      </w:hyperlink>
    </w:p>
    <w:bookmarkEnd w:id="30"/>
    <w:bookmarkStart w:id="33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1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2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3"/>
    <w:bookmarkEnd w:id="34"/>
    <w:bookmarkStart w:id="38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5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5"/>
    <w:bookmarkStart w:id="36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6"/>
    <w:bookmarkStart w:id="37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12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7"/>
    <w:bookmarkEnd w:id="38"/>
    <w:bookmarkStart w:id="75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39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0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2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1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2"/>
    <w:bookmarkStart w:id="44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3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4"/>
    <w:bookmarkStart w:id="48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7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7"/>
    <w:bookmarkEnd w:id="48"/>
    <w:bookmarkStart w:id="50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0"/>
    <w:bookmarkStart w:id="52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2"/>
    <w:bookmarkStart w:id="57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3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55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54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55"/>
    <w:bookmarkStart w:id="56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56"/>
    <w:bookmarkEnd w:id="57"/>
    <w:bookmarkStart w:id="61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58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59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59"/>
    <w:bookmarkStart w:id="60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0"/>
    <w:bookmarkEnd w:id="61"/>
    <w:bookmarkStart w:id="65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3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3"/>
    <w:bookmarkStart w:id="64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64"/>
    <w:bookmarkEnd w:id="65"/>
    <w:bookmarkStart w:id="66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66"/>
    <w:bookmarkStart w:id="71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69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67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69"/>
    <w:bookmarkStart w:id="70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0"/>
    <w:bookmarkEnd w:id="71"/>
    <w:bookmarkStart w:id="72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2"/>
    <w:bookmarkStart w:id="74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3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12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curl          4.3     2019-12-02 [1] RSPM (R 4.0.3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ighr         0.8     2019-03-20 [1] RSPM (R 4.0.3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httr          1.4.2   2020-07-20 [1] RSPM (R 4.0.3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*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74"/>
    <w:bookmarkEnd w:id="75"/>
    <w:bookmarkStart w:id="8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76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12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83"/>
    <w:bookmarkStart w:id="91" w:name="references"/>
    <w:p>
      <w:pPr>
        <w:pStyle w:val="Heading1"/>
      </w:pPr>
      <w:r>
        <w:t xml:space="preserve">References</w:t>
      </w:r>
    </w:p>
    <w:bookmarkStart w:id="90" w:name="refs"/>
    <w:bookmarkStart w:id="85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85"/>
    <w:bookmarkStart w:id="87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86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87"/>
    <w:bookmarkStart w:id="89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88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3-12-08T22:01:23Z</dcterms:created>
  <dcterms:modified xsi:type="dcterms:W3CDTF">2023-12-08T22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December 08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